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Shanghai</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echnology Department</w:t>
      </w:r>
      <w:r>
        <w:br/>
      </w:r>
      <w:r>
        <w:t xml:space="preserve">[Company Name]</w:t>
      </w:r>
      <w:r>
        <w:br/>
      </w:r>
      <w:r>
        <w:t xml:space="preserve">Shanghai, China</w:t>
      </w:r>
    </w:p>
    <w:bookmarkStart w:id="20" w:name="X30627ff83667f1dfd0ff88d21cf6d5143da6854"/>
    <w:p>
      <w:pPr>
        <w:pStyle w:val="Heading2"/>
      </w:pPr>
      <w:r>
        <w:t xml:space="preserve">Subject: Application for Systems Engineer Internship Position in China Shanghai</w:t>
      </w:r>
    </w:p>
    <w:p>
      <w:pPr>
        <w:pStyle w:val="FirstParagraph"/>
      </w:pPr>
      <w:r>
        <w:t xml:space="preserve">Dear Hiring Manager,</w:t>
      </w:r>
    </w:p>
    <w:p>
      <w:pPr>
        <w:pStyle w:val="BodyText"/>
      </w:pPr>
      <w:r>
        <w:t xml:space="preserve">I am writing to express my enthusiastic interest in the Systems Engineer Internship position at [Company Name], as advertised on [Platform where job was posted, e.g., LinkedIn, company website]. As a highly motivated computer science undergraduate student at [Your University] with a specialization in network infrastructure and cloud systems, I have closely followed Shanghai's emergence as a global tech epicenter. The opportunity to contribute to your pioneering projects while immersing myself in the dynamic ecosystem of China Shanghai represents an unparalleled professional milestone for my career trajectory.</w:t>
      </w:r>
    </w:p>
    <w:p>
      <w:pPr>
        <w:pStyle w:val="BodyText"/>
      </w:pPr>
      <w:r>
        <w:t xml:space="preserve">The convergence of cutting-edge technology and strategic urban development in China Shanghai has profoundly shaped my academic focus. I have dedicated significant effort to understanding how systems engineering principles drive innovation within Shanghai's Smart City initiatives, including the Pudong New Area digital transformation and the Yangtze River Economic Belt connectivity projects. My coursework in Distributed Systems, Cloud Architecture (AWS/Azure), and Network Security directly aligns with the technical demands of your team. I have also actively engaged with Shanghai-based tech communities through virtual conferences like</w:t>
      </w:r>
      <w:r>
        <w:t xml:space="preserve"> </w:t>
      </w:r>
      <w:r>
        <w:rPr>
          <w:iCs/>
          <w:i/>
        </w:rPr>
        <w:t xml:space="preserve">Shanghai Tech Forum</w:t>
      </w:r>
      <w:r>
        <w:t xml:space="preserve"> </w:t>
      </w:r>
      <w:r>
        <w:t xml:space="preserve">and online discussions on Zhihu, deepening my appreciation for the region's unique technological landscape.</w:t>
      </w:r>
    </w:p>
    <w:p>
      <w:pPr>
        <w:pStyle w:val="BodyText"/>
      </w:pPr>
      <w:r>
        <w:t xml:space="preserve">During my academic tenure, I spearheaded a university project developing a fault-tolerant microservices architecture for campus resource management. This Systems Engineer-focused initiative required me to: (1) Design scalable containerized applications using Docker and Kubernetes; (2) Implement CI/CD pipelines with Jenkins; (3) Optimize network latency across multiple geographic nodes – skills I recognize as critical for your Shanghai operations. My solution reduced system downtime by 40% during simulated peak-load scenarios, demonstrating my ability to apply theoretical knowledge to real-world infrastructure challenges. Furthermore, I completed a six-month remote internship at [Previous Company], where I assisted in migrating legacy systems to Alibaba Cloud, gaining hands-on experience with enterprise-grade cloud solutions prevalent across Shanghai's tech industry.</w:t>
      </w:r>
    </w:p>
    <w:p>
      <w:pPr>
        <w:pStyle w:val="BodyText"/>
      </w:pPr>
      <w:r>
        <w:t xml:space="preserve">What particularly excites me about this Internship Application Letter is the chance to work within China Shanghai's vibrant technology ecosystem. Having researched your company's contributions to [Mention specific project/technology if possible, e.g., "AI-driven logistics platforms" or "5G-enabled industrial IoT solutions"], I am confident my skills in system integration, performance optimization, and cross-functional collaboration would deliver immediate value. Shanghai’s rapid adoption of technologies like edge computing for urban management and its commitment to sustainable tech infrastructure resonate deeply with my professional values. I am eager to apply my technical foundation while learning from industry leaders navigating the complexities of China Shanghai's unique regulatory environment and market dynamics.</w:t>
      </w:r>
    </w:p>
    <w:p>
      <w:pPr>
        <w:pStyle w:val="BodyText"/>
      </w:pPr>
      <w:r>
        <w:t xml:space="preserve">I have also proactively prepared for this opportunity through cultural immersion: I recently completed an intensive Mandarin course (HSK Level 3) to enhance workplace communication, and I actively follow Chinese tech publications like</w:t>
      </w:r>
      <w:r>
        <w:t xml:space="preserve"> </w:t>
      </w:r>
      <w:r>
        <w:rPr>
          <w:iCs/>
          <w:i/>
        </w:rPr>
        <w:t xml:space="preserve">36Kr</w:t>
      </w:r>
      <w:r>
        <w:t xml:space="preserve"> </w:t>
      </w:r>
      <w:r>
        <w:t xml:space="preserve">and</w:t>
      </w:r>
      <w:r>
        <w:t xml:space="preserve"> </w:t>
      </w:r>
      <w:r>
        <w:rPr>
          <w:iCs/>
          <w:i/>
        </w:rPr>
        <w:t xml:space="preserve">TechNode</w:t>
      </w:r>
      <w:r>
        <w:t xml:space="preserve"> </w:t>
      </w:r>
      <w:r>
        <w:t xml:space="preserve">to stay informed about Shanghai's technological advancements. I understand that successful systems engineering in China Shanghai requires not only technical excellence but also sensitivity to local business practices – a balance I am committed to mastering during my internship.</w:t>
      </w:r>
    </w:p>
    <w:p>
      <w:pPr>
        <w:pStyle w:val="BodyText"/>
      </w:pPr>
      <w:r>
        <w:t xml:space="preserve">My academic record reflects consistent excellence: I maintain a 3.8/4.0 GPA with honors in Systems Engineering, and have presented research on "Scalability Challenges in Cross-Border Cloud Services" at the [University] Tech Symposium. Beyond technical skills, I possess strong collaborative abilities honed through university hackathons and my role as Lead Developer for our campus IT support team – responsibilities that required coordinating with diverse stakeholders across 15+ departments. I am adept at translating complex system requirements into actionable engineering solutions, a skill I believe is essential for contributing to your team's success in China Shanghai.</w:t>
      </w:r>
    </w:p>
    <w:p>
      <w:pPr>
        <w:pStyle w:val="BodyText"/>
      </w:pPr>
      <w:r>
        <w:t xml:space="preserve">I am deeply impressed by [Company Name]'s commitment to innovation within the China Shanghai technology sector and its reputation for nurturing next-generation engineers. This internship represents the perfect bridge between my academic preparation and professional aspirations. I am eager to bring my proactive problem-solving approach, technical aptitude, and cultural adaptability to your team while learning from Shanghai's most influential technology leaders.</w:t>
      </w:r>
    </w:p>
    <w:p>
      <w:pPr>
        <w:pStyle w:val="BodyText"/>
      </w:pPr>
      <w:r>
        <w:t xml:space="preserve">Thank you for considering my application as part of the Systems Engineer Internship Program in China Shanghai. I have attached my resume for your review and welcome the opportunity to discuss how my skills in cloud infrastructure, network systems, and agile development can support [Company Name]'s mission. I am available at your convenience for an interview and can be reached via email or phone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 - Shanghai</dc:title>
  <dc:creator/>
  <dc:language>en</dc:language>
  <cp:keywords/>
  <dcterms:created xsi:type="dcterms:W3CDTF">2026-04-24T02:03:29Z</dcterms:created>
  <dcterms:modified xsi:type="dcterms:W3CDTF">2026-04-24T02:03:29Z</dcterms:modified>
</cp:coreProperties>
</file>

<file path=docProps/custom.xml><?xml version="1.0" encoding="utf-8"?>
<Properties xmlns="http://schemas.openxmlformats.org/officeDocument/2006/custom-properties" xmlns:vt="http://schemas.openxmlformats.org/officeDocument/2006/docPropsVTypes"/>
</file>